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aron Twee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r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wee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60 Stanwich Road, Vernon Hills, IL, USA Vernon Hills, IL, USA 6006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ntwee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023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nno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7/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